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418/banks-complicit-in-kickbacks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23:08:52Z</dcterms:created>
  <dcterms:modified xsi:type="dcterms:W3CDTF">2025-09-30T2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